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28"/>
        <w:gridCol w:w="270"/>
        <w:gridCol w:w="6678"/>
      </w:tblGrid>
      <w:tr w:rsidR="00725EDD" w:rsidTr="0073630C">
        <w:tc>
          <w:tcPr>
            <w:tcW w:w="2628" w:type="dxa"/>
          </w:tcPr>
          <w:p w:rsidR="00725EDD" w:rsidRDefault="00725EDD">
            <w:r>
              <w:t>Name</w:t>
            </w:r>
          </w:p>
        </w:tc>
        <w:tc>
          <w:tcPr>
            <w:tcW w:w="270" w:type="dxa"/>
          </w:tcPr>
          <w:p w:rsidR="00725EDD" w:rsidRDefault="00725EDD">
            <w:r>
              <w:t>:</w:t>
            </w:r>
          </w:p>
        </w:tc>
        <w:tc>
          <w:tcPr>
            <w:tcW w:w="6678" w:type="dxa"/>
          </w:tcPr>
          <w:p w:rsidR="00725EDD" w:rsidRDefault="00725EDD">
            <w:r>
              <w:t>Ajay P Gujjar</w:t>
            </w:r>
          </w:p>
        </w:tc>
      </w:tr>
      <w:tr w:rsidR="00725EDD" w:rsidTr="0073630C">
        <w:tc>
          <w:tcPr>
            <w:tcW w:w="2628" w:type="dxa"/>
          </w:tcPr>
          <w:p w:rsidR="00725EDD" w:rsidRDefault="00725EDD">
            <w:r>
              <w:t>Email</w:t>
            </w:r>
          </w:p>
        </w:tc>
        <w:tc>
          <w:tcPr>
            <w:tcW w:w="270" w:type="dxa"/>
          </w:tcPr>
          <w:p w:rsidR="00725EDD" w:rsidRDefault="00725EDD">
            <w:r>
              <w:t>:</w:t>
            </w:r>
          </w:p>
        </w:tc>
        <w:tc>
          <w:tcPr>
            <w:tcW w:w="6678" w:type="dxa"/>
          </w:tcPr>
          <w:p w:rsidR="00725EDD" w:rsidRDefault="00C34236">
            <w:hyperlink r:id="rId9" w:history="1">
              <w:r w:rsidR="00725EDD" w:rsidRPr="00775A5D">
                <w:rPr>
                  <w:rStyle w:val="Hyperlink"/>
                </w:rPr>
                <w:t>ajaypgujjar@gmail.com</w:t>
              </w:r>
            </w:hyperlink>
          </w:p>
        </w:tc>
      </w:tr>
      <w:tr w:rsidR="00725EDD" w:rsidTr="00D74DE5">
        <w:tc>
          <w:tcPr>
            <w:tcW w:w="2628" w:type="dxa"/>
          </w:tcPr>
          <w:p w:rsidR="00725EDD" w:rsidRDefault="00725EDD">
            <w:r>
              <w:t>Phone</w:t>
            </w:r>
            <w:bookmarkStart w:id="0" w:name="_GoBack"/>
            <w:bookmarkEnd w:id="0"/>
          </w:p>
        </w:tc>
        <w:tc>
          <w:tcPr>
            <w:tcW w:w="270" w:type="dxa"/>
          </w:tcPr>
          <w:p w:rsidR="00725EDD" w:rsidRDefault="00725EDD">
            <w:r>
              <w:t>:</w:t>
            </w:r>
          </w:p>
        </w:tc>
        <w:tc>
          <w:tcPr>
            <w:tcW w:w="6678" w:type="dxa"/>
          </w:tcPr>
          <w:p w:rsidR="00725EDD" w:rsidRDefault="00725EDD">
            <w:r>
              <w:t>+91 9448689960</w:t>
            </w:r>
          </w:p>
        </w:tc>
      </w:tr>
      <w:tr w:rsidR="009E4CD0" w:rsidRPr="00D74DE5" w:rsidTr="00D74DE5">
        <w:tc>
          <w:tcPr>
            <w:tcW w:w="2628" w:type="dxa"/>
            <w:tcBorders>
              <w:bottom w:val="single" w:sz="4" w:space="0" w:color="auto"/>
            </w:tcBorders>
          </w:tcPr>
          <w:p w:rsidR="00586519" w:rsidRPr="00D74DE5" w:rsidRDefault="00586519" w:rsidP="00207ACD"/>
          <w:p w:rsidR="00586519" w:rsidRPr="00D74DE5" w:rsidRDefault="0073630C" w:rsidP="00207ACD">
            <w:pPr>
              <w:rPr>
                <w:b/>
              </w:rPr>
            </w:pPr>
            <w:r w:rsidRPr="00D74DE5">
              <w:rPr>
                <w:b/>
              </w:rPr>
              <w:t>Details: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9E4CD0" w:rsidRPr="00D74DE5" w:rsidRDefault="009E4CD0" w:rsidP="00207ACD"/>
        </w:tc>
        <w:tc>
          <w:tcPr>
            <w:tcW w:w="6678" w:type="dxa"/>
            <w:tcBorders>
              <w:bottom w:val="single" w:sz="4" w:space="0" w:color="auto"/>
            </w:tcBorders>
          </w:tcPr>
          <w:p w:rsidR="009E4CD0" w:rsidRPr="00D74DE5" w:rsidRDefault="009E4CD0" w:rsidP="00207ACD"/>
        </w:tc>
      </w:tr>
      <w:tr w:rsidR="00E80F30" w:rsidRPr="00D74DE5" w:rsidTr="00D74DE5">
        <w:tc>
          <w:tcPr>
            <w:tcW w:w="2628" w:type="dxa"/>
            <w:tcBorders>
              <w:top w:val="single" w:sz="4" w:space="0" w:color="auto"/>
            </w:tcBorders>
          </w:tcPr>
          <w:p w:rsidR="00E80F30" w:rsidRPr="00D74DE5" w:rsidRDefault="00E80F30" w:rsidP="00207ACD">
            <w:pPr>
              <w:rPr>
                <w:b/>
                <w:sz w:val="24"/>
              </w:rPr>
            </w:pPr>
            <w:r w:rsidRPr="00D74DE5">
              <w:rPr>
                <w:b/>
                <w:sz w:val="24"/>
              </w:rPr>
              <w:t>Company Name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:rsidR="00E80F30" w:rsidRPr="00D74DE5" w:rsidRDefault="00E80F30" w:rsidP="00207ACD">
            <w:pPr>
              <w:rPr>
                <w:sz w:val="24"/>
              </w:rPr>
            </w:pPr>
            <w:r w:rsidRPr="00D74DE5">
              <w:rPr>
                <w:sz w:val="24"/>
              </w:rPr>
              <w:t>:</w:t>
            </w:r>
          </w:p>
        </w:tc>
        <w:tc>
          <w:tcPr>
            <w:tcW w:w="6678" w:type="dxa"/>
            <w:tcBorders>
              <w:top w:val="single" w:sz="4" w:space="0" w:color="auto"/>
            </w:tcBorders>
          </w:tcPr>
          <w:p w:rsidR="00E80F30" w:rsidRPr="00D74DE5" w:rsidRDefault="00E80F30" w:rsidP="00207ACD">
            <w:pPr>
              <w:rPr>
                <w:sz w:val="24"/>
              </w:rPr>
            </w:pPr>
            <w:r w:rsidRPr="00D74DE5">
              <w:rPr>
                <w:sz w:val="24"/>
              </w:rPr>
              <w:t>Solution Graph</w:t>
            </w:r>
          </w:p>
        </w:tc>
      </w:tr>
      <w:tr w:rsidR="009E4CD0" w:rsidRPr="00D74DE5" w:rsidTr="0073630C">
        <w:tc>
          <w:tcPr>
            <w:tcW w:w="2628" w:type="dxa"/>
          </w:tcPr>
          <w:p w:rsidR="009E4CD0" w:rsidRPr="00D74DE5" w:rsidRDefault="009E4CD0" w:rsidP="00207ACD">
            <w:pPr>
              <w:rPr>
                <w:b/>
                <w:sz w:val="24"/>
              </w:rPr>
            </w:pPr>
            <w:r w:rsidRPr="00D74DE5">
              <w:rPr>
                <w:b/>
                <w:sz w:val="24"/>
              </w:rPr>
              <w:t>Project Name</w:t>
            </w:r>
          </w:p>
        </w:tc>
        <w:tc>
          <w:tcPr>
            <w:tcW w:w="270" w:type="dxa"/>
          </w:tcPr>
          <w:p w:rsidR="009E4CD0" w:rsidRPr="00D74DE5" w:rsidRDefault="009E4CD0" w:rsidP="00207ACD">
            <w:pPr>
              <w:rPr>
                <w:sz w:val="24"/>
              </w:rPr>
            </w:pPr>
            <w:r w:rsidRPr="00D74DE5">
              <w:rPr>
                <w:sz w:val="24"/>
              </w:rPr>
              <w:t>:</w:t>
            </w:r>
          </w:p>
        </w:tc>
        <w:tc>
          <w:tcPr>
            <w:tcW w:w="6678" w:type="dxa"/>
          </w:tcPr>
          <w:p w:rsidR="009E4CD0" w:rsidRPr="00D74DE5" w:rsidRDefault="006D4125" w:rsidP="00207ACD">
            <w:pPr>
              <w:rPr>
                <w:sz w:val="24"/>
              </w:rPr>
            </w:pPr>
            <w:r>
              <w:rPr>
                <w:sz w:val="24"/>
              </w:rPr>
              <w:t>Hair transplant in Bangalore</w:t>
            </w:r>
          </w:p>
        </w:tc>
      </w:tr>
      <w:tr w:rsidR="00AB7E05" w:rsidRPr="00D74DE5" w:rsidTr="0073630C">
        <w:tc>
          <w:tcPr>
            <w:tcW w:w="2628" w:type="dxa"/>
          </w:tcPr>
          <w:p w:rsidR="00AB7E05" w:rsidRPr="00D74DE5" w:rsidRDefault="00AB7E05" w:rsidP="00207ACD">
            <w:pPr>
              <w:rPr>
                <w:b/>
                <w:sz w:val="24"/>
              </w:rPr>
            </w:pPr>
            <w:r w:rsidRPr="00D74DE5">
              <w:rPr>
                <w:b/>
                <w:sz w:val="24"/>
              </w:rPr>
              <w:t>Reference document</w:t>
            </w:r>
          </w:p>
        </w:tc>
        <w:tc>
          <w:tcPr>
            <w:tcW w:w="270" w:type="dxa"/>
          </w:tcPr>
          <w:p w:rsidR="00AB7E05" w:rsidRPr="00D74DE5" w:rsidRDefault="00AB7E05" w:rsidP="00207ACD">
            <w:pPr>
              <w:rPr>
                <w:sz w:val="24"/>
              </w:rPr>
            </w:pPr>
            <w:r w:rsidRPr="00D74DE5">
              <w:rPr>
                <w:sz w:val="24"/>
              </w:rPr>
              <w:t>:</w:t>
            </w:r>
          </w:p>
        </w:tc>
        <w:tc>
          <w:tcPr>
            <w:tcW w:w="6678" w:type="dxa"/>
          </w:tcPr>
          <w:p w:rsidR="00AB7E05" w:rsidRPr="00D74DE5" w:rsidRDefault="00922E09" w:rsidP="00207ACD">
            <w:pPr>
              <w:rPr>
                <w:sz w:val="24"/>
              </w:rPr>
            </w:pPr>
            <w:r w:rsidRPr="00D74DE5">
              <w:rPr>
                <w:sz w:val="24"/>
              </w:rPr>
              <w:t>The p</w:t>
            </w:r>
            <w:r w:rsidR="000A035A" w:rsidRPr="00D74DE5">
              <w:rPr>
                <w:sz w:val="24"/>
              </w:rPr>
              <w:t>hone call</w:t>
            </w:r>
            <w:r w:rsidR="00047439" w:rsidRPr="00D74DE5">
              <w:rPr>
                <w:sz w:val="24"/>
              </w:rPr>
              <w:t xml:space="preserve"> from Solution graph</w:t>
            </w:r>
          </w:p>
        </w:tc>
      </w:tr>
      <w:tr w:rsidR="00762C96" w:rsidRPr="00D74DE5" w:rsidTr="0073630C">
        <w:tc>
          <w:tcPr>
            <w:tcW w:w="2628" w:type="dxa"/>
          </w:tcPr>
          <w:p w:rsidR="00762C96" w:rsidRPr="00D74DE5" w:rsidRDefault="001778E9" w:rsidP="00207ACD">
            <w:pPr>
              <w:rPr>
                <w:b/>
                <w:sz w:val="24"/>
              </w:rPr>
            </w:pPr>
            <w:r w:rsidRPr="00D74DE5">
              <w:rPr>
                <w:b/>
                <w:sz w:val="24"/>
              </w:rPr>
              <w:t>Pre-condition</w:t>
            </w:r>
          </w:p>
        </w:tc>
        <w:tc>
          <w:tcPr>
            <w:tcW w:w="270" w:type="dxa"/>
          </w:tcPr>
          <w:p w:rsidR="00762C96" w:rsidRPr="00D74DE5" w:rsidRDefault="001778E9" w:rsidP="00207ACD">
            <w:pPr>
              <w:rPr>
                <w:sz w:val="24"/>
              </w:rPr>
            </w:pPr>
            <w:r w:rsidRPr="00D74DE5">
              <w:rPr>
                <w:sz w:val="24"/>
              </w:rPr>
              <w:t>:</w:t>
            </w:r>
          </w:p>
        </w:tc>
        <w:tc>
          <w:tcPr>
            <w:tcW w:w="6678" w:type="dxa"/>
          </w:tcPr>
          <w:p w:rsidR="00762C96" w:rsidRPr="00D74DE5" w:rsidRDefault="003F2EC1" w:rsidP="00207ACD">
            <w:pPr>
              <w:rPr>
                <w:sz w:val="24"/>
              </w:rPr>
            </w:pPr>
            <w:proofErr w:type="spellStart"/>
            <w:r w:rsidRPr="00D74DE5">
              <w:rPr>
                <w:sz w:val="24"/>
              </w:rPr>
              <w:t>i</w:t>
            </w:r>
            <w:proofErr w:type="spellEnd"/>
            <w:r w:rsidRPr="00D74DE5">
              <w:rPr>
                <w:sz w:val="24"/>
              </w:rPr>
              <w:t>.</w:t>
            </w:r>
            <w:r w:rsidR="00541CA4" w:rsidRPr="00D74DE5">
              <w:rPr>
                <w:sz w:val="24"/>
              </w:rPr>
              <w:t xml:space="preserve"> Chrome (version 87.0.4280.88)</w:t>
            </w:r>
            <w:r w:rsidRPr="00D74DE5">
              <w:rPr>
                <w:sz w:val="24"/>
              </w:rPr>
              <w:t xml:space="preserve"> browser should be open.</w:t>
            </w:r>
          </w:p>
          <w:p w:rsidR="003F2EC1" w:rsidRPr="00D74DE5" w:rsidRDefault="003F2EC1" w:rsidP="00207ACD">
            <w:pPr>
              <w:rPr>
                <w:sz w:val="24"/>
              </w:rPr>
            </w:pPr>
            <w:r w:rsidRPr="00D74DE5">
              <w:rPr>
                <w:sz w:val="24"/>
              </w:rPr>
              <w:t>ii</w:t>
            </w:r>
            <w:r w:rsidR="000745E1" w:rsidRPr="00D74DE5">
              <w:rPr>
                <w:sz w:val="24"/>
              </w:rPr>
              <w:t>.</w:t>
            </w:r>
            <w:r w:rsidR="00326B71" w:rsidRPr="00D74DE5">
              <w:rPr>
                <w:sz w:val="24"/>
              </w:rPr>
              <w:t xml:space="preserve"> </w:t>
            </w:r>
            <w:r w:rsidR="000745E1" w:rsidRPr="00D74DE5">
              <w:rPr>
                <w:sz w:val="24"/>
              </w:rPr>
              <w:t>Navigate to the company</w:t>
            </w:r>
            <w:r w:rsidRPr="00D74DE5">
              <w:rPr>
                <w:sz w:val="24"/>
              </w:rPr>
              <w:t xml:space="preserve"> website</w:t>
            </w:r>
            <w:r w:rsidR="000745E1" w:rsidRPr="00D74DE5">
              <w:rPr>
                <w:sz w:val="24"/>
              </w:rPr>
              <w:t xml:space="preserve"> under test</w:t>
            </w:r>
            <w:r w:rsidRPr="00D74DE5">
              <w:rPr>
                <w:sz w:val="24"/>
              </w:rPr>
              <w:t>.</w:t>
            </w:r>
          </w:p>
        </w:tc>
      </w:tr>
      <w:tr w:rsidR="000745E1" w:rsidRPr="00D74DE5" w:rsidTr="0073630C">
        <w:tc>
          <w:tcPr>
            <w:tcW w:w="2628" w:type="dxa"/>
          </w:tcPr>
          <w:p w:rsidR="000745E1" w:rsidRPr="00D74DE5" w:rsidRDefault="000745E1" w:rsidP="00207ACD">
            <w:pPr>
              <w:rPr>
                <w:b/>
                <w:sz w:val="24"/>
              </w:rPr>
            </w:pPr>
            <w:r w:rsidRPr="00D74DE5">
              <w:rPr>
                <w:b/>
                <w:sz w:val="24"/>
              </w:rPr>
              <w:t xml:space="preserve">Website under test </w:t>
            </w:r>
          </w:p>
        </w:tc>
        <w:tc>
          <w:tcPr>
            <w:tcW w:w="270" w:type="dxa"/>
          </w:tcPr>
          <w:p w:rsidR="000745E1" w:rsidRPr="00D74DE5" w:rsidRDefault="001C1E56" w:rsidP="00207ACD">
            <w:pPr>
              <w:rPr>
                <w:sz w:val="24"/>
              </w:rPr>
            </w:pPr>
            <w:r w:rsidRPr="00D74DE5">
              <w:rPr>
                <w:sz w:val="24"/>
              </w:rPr>
              <w:t>:</w:t>
            </w:r>
          </w:p>
        </w:tc>
        <w:tc>
          <w:tcPr>
            <w:tcW w:w="6678" w:type="dxa"/>
          </w:tcPr>
          <w:p w:rsidR="000745E1" w:rsidRPr="00D74DE5" w:rsidRDefault="00BC5BB4" w:rsidP="00207ACD">
            <w:pPr>
              <w:rPr>
                <w:sz w:val="24"/>
              </w:rPr>
            </w:pPr>
            <w:r w:rsidRPr="00BC5BB4">
              <w:rPr>
                <w:sz w:val="24"/>
              </w:rPr>
              <w:t>http://drhairskin.in/hair-transplant-clinic-cost-bangalore.php</w:t>
            </w:r>
          </w:p>
        </w:tc>
      </w:tr>
      <w:tr w:rsidR="00207ACD" w:rsidRPr="00D74DE5" w:rsidTr="0073630C">
        <w:tc>
          <w:tcPr>
            <w:tcW w:w="2628" w:type="dxa"/>
          </w:tcPr>
          <w:p w:rsidR="00207ACD" w:rsidRPr="00D74DE5" w:rsidRDefault="00207ACD" w:rsidP="00207ACD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Type of Testing</w:t>
            </w:r>
          </w:p>
        </w:tc>
        <w:tc>
          <w:tcPr>
            <w:tcW w:w="270" w:type="dxa"/>
          </w:tcPr>
          <w:p w:rsidR="00207ACD" w:rsidRPr="00D74DE5" w:rsidRDefault="00207ACD" w:rsidP="00207ACD">
            <w:pPr>
              <w:rPr>
                <w:sz w:val="24"/>
              </w:rPr>
            </w:pPr>
            <w:r>
              <w:rPr>
                <w:sz w:val="24"/>
              </w:rPr>
              <w:t>:</w:t>
            </w:r>
          </w:p>
        </w:tc>
        <w:tc>
          <w:tcPr>
            <w:tcW w:w="6678" w:type="dxa"/>
          </w:tcPr>
          <w:p w:rsidR="00207ACD" w:rsidRDefault="00207ACD" w:rsidP="00207ACD">
            <w:r w:rsidRPr="00207ACD">
              <w:rPr>
                <w:sz w:val="24"/>
              </w:rPr>
              <w:t>Exploratory testing</w:t>
            </w:r>
          </w:p>
        </w:tc>
      </w:tr>
      <w:tr w:rsidR="001C1E56" w:rsidRPr="00D74DE5" w:rsidTr="0073630C">
        <w:tc>
          <w:tcPr>
            <w:tcW w:w="2628" w:type="dxa"/>
          </w:tcPr>
          <w:p w:rsidR="001C1E56" w:rsidRPr="00D74DE5" w:rsidRDefault="00BC5BB4" w:rsidP="00BC5BB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Severity</w:t>
            </w:r>
          </w:p>
        </w:tc>
        <w:tc>
          <w:tcPr>
            <w:tcW w:w="270" w:type="dxa"/>
          </w:tcPr>
          <w:p w:rsidR="001C1E56" w:rsidRPr="00D74DE5" w:rsidRDefault="00061843" w:rsidP="00207ACD">
            <w:pPr>
              <w:rPr>
                <w:sz w:val="24"/>
              </w:rPr>
            </w:pPr>
            <w:r w:rsidRPr="00D74DE5">
              <w:rPr>
                <w:sz w:val="24"/>
              </w:rPr>
              <w:t>:</w:t>
            </w:r>
          </w:p>
        </w:tc>
        <w:tc>
          <w:tcPr>
            <w:tcW w:w="6678" w:type="dxa"/>
          </w:tcPr>
          <w:p w:rsidR="001C1E56" w:rsidRPr="00D74DE5" w:rsidRDefault="00061843" w:rsidP="00207ACD">
            <w:pPr>
              <w:rPr>
                <w:sz w:val="24"/>
              </w:rPr>
            </w:pPr>
            <w:r w:rsidRPr="00D74DE5">
              <w:rPr>
                <w:sz w:val="24"/>
              </w:rPr>
              <w:t>Minor (Since Alignment issue)</w:t>
            </w:r>
          </w:p>
        </w:tc>
      </w:tr>
      <w:tr w:rsidR="00061843" w:rsidRPr="00D74DE5" w:rsidTr="0073630C">
        <w:tc>
          <w:tcPr>
            <w:tcW w:w="2628" w:type="dxa"/>
          </w:tcPr>
          <w:p w:rsidR="00061843" w:rsidRPr="00D74DE5" w:rsidRDefault="00BC5BB4" w:rsidP="00BC5BB4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P</w:t>
            </w:r>
            <w:r w:rsidR="00061843" w:rsidRPr="00D74DE5">
              <w:rPr>
                <w:b/>
                <w:sz w:val="24"/>
              </w:rPr>
              <w:t xml:space="preserve">riority </w:t>
            </w:r>
          </w:p>
        </w:tc>
        <w:tc>
          <w:tcPr>
            <w:tcW w:w="270" w:type="dxa"/>
          </w:tcPr>
          <w:p w:rsidR="00061843" w:rsidRPr="00D74DE5" w:rsidRDefault="00061843" w:rsidP="00207ACD">
            <w:pPr>
              <w:rPr>
                <w:sz w:val="24"/>
              </w:rPr>
            </w:pPr>
            <w:r w:rsidRPr="00D74DE5">
              <w:rPr>
                <w:sz w:val="24"/>
              </w:rPr>
              <w:t>:</w:t>
            </w:r>
          </w:p>
        </w:tc>
        <w:tc>
          <w:tcPr>
            <w:tcW w:w="6678" w:type="dxa"/>
          </w:tcPr>
          <w:p w:rsidR="00061843" w:rsidRPr="00D74DE5" w:rsidRDefault="00061843" w:rsidP="00207ACD">
            <w:pPr>
              <w:rPr>
                <w:sz w:val="24"/>
              </w:rPr>
            </w:pPr>
            <w:r w:rsidRPr="00D74DE5">
              <w:rPr>
                <w:sz w:val="24"/>
              </w:rPr>
              <w:t>Low (Since Alignment issue)</w:t>
            </w:r>
          </w:p>
        </w:tc>
      </w:tr>
    </w:tbl>
    <w:p w:rsidR="00453A66" w:rsidRDefault="00453A66"/>
    <w:tbl>
      <w:tblPr>
        <w:tblStyle w:val="TableGrid"/>
        <w:tblW w:w="10300" w:type="dxa"/>
        <w:tblLook w:val="04A0" w:firstRow="1" w:lastRow="0" w:firstColumn="1" w:lastColumn="0" w:noHBand="0" w:noVBand="1"/>
      </w:tblPr>
      <w:tblGrid>
        <w:gridCol w:w="394"/>
        <w:gridCol w:w="1879"/>
        <w:gridCol w:w="350"/>
        <w:gridCol w:w="7677"/>
      </w:tblGrid>
      <w:tr w:rsidR="00BC079C" w:rsidRPr="00D74DE5" w:rsidTr="00261F7E">
        <w:tc>
          <w:tcPr>
            <w:tcW w:w="394" w:type="dxa"/>
          </w:tcPr>
          <w:p w:rsidR="00BC079C" w:rsidRPr="00D74DE5" w:rsidRDefault="00BC079C" w:rsidP="00BC079C">
            <w:pPr>
              <w:rPr>
                <w:b/>
              </w:rPr>
            </w:pPr>
            <w:r w:rsidRPr="00D74DE5">
              <w:rPr>
                <w:b/>
              </w:rPr>
              <w:t>1.</w:t>
            </w:r>
          </w:p>
        </w:tc>
        <w:tc>
          <w:tcPr>
            <w:tcW w:w="1879" w:type="dxa"/>
          </w:tcPr>
          <w:p w:rsidR="00BC079C" w:rsidRPr="00D74DE5" w:rsidRDefault="00BC079C" w:rsidP="00BC079C">
            <w:pPr>
              <w:rPr>
                <w:b/>
              </w:rPr>
            </w:pPr>
            <w:r w:rsidRPr="00D74DE5">
              <w:rPr>
                <w:b/>
              </w:rPr>
              <w:t>Defect number</w:t>
            </w:r>
          </w:p>
        </w:tc>
        <w:tc>
          <w:tcPr>
            <w:tcW w:w="350" w:type="dxa"/>
          </w:tcPr>
          <w:p w:rsidR="00BC079C" w:rsidRPr="00D74DE5" w:rsidRDefault="00BC079C" w:rsidP="00BC079C">
            <w:pPr>
              <w:rPr>
                <w:b/>
              </w:rPr>
            </w:pPr>
            <w:r w:rsidRPr="00D74DE5">
              <w:rPr>
                <w:b/>
              </w:rPr>
              <w:t>:</w:t>
            </w:r>
          </w:p>
        </w:tc>
        <w:tc>
          <w:tcPr>
            <w:tcW w:w="7677" w:type="dxa"/>
          </w:tcPr>
          <w:p w:rsidR="00BC079C" w:rsidRPr="00D74DE5" w:rsidRDefault="00BC079C" w:rsidP="00BC079C">
            <w:pPr>
              <w:rPr>
                <w:b/>
              </w:rPr>
            </w:pPr>
            <w:r w:rsidRPr="00D74DE5">
              <w:rPr>
                <w:b/>
              </w:rPr>
              <w:t>D001</w:t>
            </w:r>
          </w:p>
        </w:tc>
      </w:tr>
      <w:tr w:rsidR="00887BAF" w:rsidTr="00261F7E">
        <w:tc>
          <w:tcPr>
            <w:tcW w:w="394" w:type="dxa"/>
          </w:tcPr>
          <w:p w:rsidR="00887BAF" w:rsidRDefault="00887BAF" w:rsidP="00BC079C"/>
        </w:tc>
        <w:tc>
          <w:tcPr>
            <w:tcW w:w="1879" w:type="dxa"/>
          </w:tcPr>
          <w:p w:rsidR="00887BAF" w:rsidRDefault="00BC6C9F" w:rsidP="00BC079C">
            <w:r>
              <w:t>Module</w:t>
            </w:r>
          </w:p>
        </w:tc>
        <w:tc>
          <w:tcPr>
            <w:tcW w:w="350" w:type="dxa"/>
          </w:tcPr>
          <w:p w:rsidR="00887BAF" w:rsidRDefault="00887BAF" w:rsidP="00BC079C">
            <w:r>
              <w:t>:</w:t>
            </w:r>
          </w:p>
        </w:tc>
        <w:tc>
          <w:tcPr>
            <w:tcW w:w="7677" w:type="dxa"/>
          </w:tcPr>
          <w:p w:rsidR="00887BAF" w:rsidRDefault="004B4435" w:rsidP="00BC079C">
            <w:r w:rsidRPr="004B4435">
              <w:t>http://vtiara.net/prp.php</w:t>
            </w:r>
          </w:p>
        </w:tc>
      </w:tr>
      <w:tr w:rsidR="00CF78DC" w:rsidTr="00261F7E">
        <w:tc>
          <w:tcPr>
            <w:tcW w:w="394" w:type="dxa"/>
          </w:tcPr>
          <w:p w:rsidR="00CF78DC" w:rsidRDefault="00CF78DC" w:rsidP="00BC079C"/>
        </w:tc>
        <w:tc>
          <w:tcPr>
            <w:tcW w:w="1879" w:type="dxa"/>
          </w:tcPr>
          <w:p w:rsidR="00CF78DC" w:rsidRDefault="00CF78DC" w:rsidP="00BC079C">
            <w:r>
              <w:t>Summary</w:t>
            </w:r>
          </w:p>
        </w:tc>
        <w:tc>
          <w:tcPr>
            <w:tcW w:w="350" w:type="dxa"/>
          </w:tcPr>
          <w:p w:rsidR="00CF78DC" w:rsidRDefault="00CF78DC" w:rsidP="00BC079C">
            <w:r>
              <w:t>:</w:t>
            </w:r>
          </w:p>
        </w:tc>
        <w:tc>
          <w:tcPr>
            <w:tcW w:w="7677" w:type="dxa"/>
          </w:tcPr>
          <w:p w:rsidR="00CF78DC" w:rsidRDefault="00587061" w:rsidP="004B4435">
            <w:r>
              <w:t>The gap</w:t>
            </w:r>
            <w:r w:rsidR="004B4435">
              <w:t xml:space="preserve"> is visible seen to the left of the photo</w:t>
            </w:r>
          </w:p>
        </w:tc>
      </w:tr>
      <w:tr w:rsidR="00CF78DC" w:rsidTr="00261F7E">
        <w:tc>
          <w:tcPr>
            <w:tcW w:w="394" w:type="dxa"/>
          </w:tcPr>
          <w:p w:rsidR="00CF78DC" w:rsidRDefault="00CF78DC" w:rsidP="00BC079C"/>
        </w:tc>
        <w:tc>
          <w:tcPr>
            <w:tcW w:w="1879" w:type="dxa"/>
          </w:tcPr>
          <w:p w:rsidR="00CF78DC" w:rsidRDefault="00CF78DC" w:rsidP="00BC079C">
            <w:r>
              <w:t>Description</w:t>
            </w:r>
          </w:p>
        </w:tc>
        <w:tc>
          <w:tcPr>
            <w:tcW w:w="350" w:type="dxa"/>
          </w:tcPr>
          <w:p w:rsidR="00CF78DC" w:rsidRDefault="00CF78DC" w:rsidP="00BC079C">
            <w:r>
              <w:t>:</w:t>
            </w:r>
          </w:p>
        </w:tc>
        <w:tc>
          <w:tcPr>
            <w:tcW w:w="7677" w:type="dxa"/>
          </w:tcPr>
          <w:p w:rsidR="00B460E1" w:rsidRDefault="00B460E1" w:rsidP="00BC079C">
            <w:r>
              <w:t>I. Navigate to the website under test</w:t>
            </w:r>
          </w:p>
          <w:p w:rsidR="00B460E1" w:rsidRDefault="00B460E1" w:rsidP="00BC079C">
            <w:r>
              <w:t xml:space="preserve">Ii. </w:t>
            </w:r>
            <w:r w:rsidR="000C1F38">
              <w:t xml:space="preserve">Scroll till yellow marked area </w:t>
            </w:r>
            <w:r w:rsidR="000C1F38" w:rsidRPr="00DB3FC7">
              <w:rPr>
                <w:rFonts w:cstheme="minorHAnsi"/>
              </w:rPr>
              <w:t xml:space="preserve">on </w:t>
            </w:r>
            <w:r w:rsidR="00DB3FC7" w:rsidRPr="00DB3FC7">
              <w:rPr>
                <w:rFonts w:cstheme="minorHAnsi"/>
                <w:shd w:val="clear" w:color="auto" w:fill="FAFAFA"/>
              </w:rPr>
              <w:t> “</w:t>
            </w:r>
            <w:proofErr w:type="spellStart"/>
            <w:r w:rsidR="00DB3FC7" w:rsidRPr="00DB3FC7">
              <w:rPr>
                <w:rFonts w:cstheme="minorHAnsi"/>
              </w:rPr>
              <w:fldChar w:fldCharType="begin"/>
            </w:r>
            <w:r w:rsidR="00DB3FC7" w:rsidRPr="00DB3FC7">
              <w:rPr>
                <w:rFonts w:cstheme="minorHAnsi"/>
              </w:rPr>
              <w:instrText xml:space="preserve"> HYPERLINK "http://vtiara.net/prp.php" \t "_blank" </w:instrText>
            </w:r>
            <w:r w:rsidR="00DB3FC7" w:rsidRPr="00DB3FC7">
              <w:rPr>
                <w:rFonts w:cstheme="minorHAnsi"/>
              </w:rPr>
              <w:fldChar w:fldCharType="separate"/>
            </w:r>
            <w:r w:rsidR="00DB3FC7" w:rsidRPr="00DB3FC7">
              <w:rPr>
                <w:rStyle w:val="Hyperlink"/>
                <w:rFonts w:cstheme="minorHAnsi"/>
                <w:b/>
                <w:bCs/>
                <w:color w:val="000000"/>
                <w:shd w:val="clear" w:color="auto" w:fill="FFFF00"/>
              </w:rPr>
              <w:t>Prp</w:t>
            </w:r>
            <w:proofErr w:type="spellEnd"/>
            <w:r w:rsidR="00DB3FC7" w:rsidRPr="00DB3FC7">
              <w:rPr>
                <w:rStyle w:val="Hyperlink"/>
                <w:rFonts w:cstheme="minorHAnsi"/>
                <w:b/>
                <w:bCs/>
                <w:color w:val="000000"/>
                <w:shd w:val="clear" w:color="auto" w:fill="FFFF00"/>
              </w:rPr>
              <w:t xml:space="preserve"> treatment in </w:t>
            </w:r>
            <w:proofErr w:type="spellStart"/>
            <w:r w:rsidR="00DB3FC7" w:rsidRPr="00DB3FC7">
              <w:rPr>
                <w:rStyle w:val="Hyperlink"/>
                <w:rFonts w:cstheme="minorHAnsi"/>
                <w:b/>
                <w:bCs/>
                <w:color w:val="000000"/>
                <w:shd w:val="clear" w:color="auto" w:fill="FFFF00"/>
              </w:rPr>
              <w:t>bangalore</w:t>
            </w:r>
            <w:proofErr w:type="spellEnd"/>
            <w:r w:rsidR="00DB3FC7" w:rsidRPr="00DB3FC7">
              <w:rPr>
                <w:rFonts w:cstheme="minorHAnsi"/>
              </w:rPr>
              <w:fldChar w:fldCharType="end"/>
            </w:r>
            <w:r w:rsidR="00DB3FC7" w:rsidRPr="00DB3FC7">
              <w:rPr>
                <w:rFonts w:cstheme="minorHAnsi"/>
              </w:rPr>
              <w:t>”</w:t>
            </w:r>
            <w:r w:rsidR="000C1F38">
              <w:t xml:space="preserve"> is visible in paragraph</w:t>
            </w:r>
          </w:p>
          <w:p w:rsidR="000C1F38" w:rsidRDefault="000C1F38" w:rsidP="00BC079C">
            <w:r>
              <w:t xml:space="preserve">Iii. </w:t>
            </w:r>
            <w:r w:rsidR="007F136E">
              <w:t>Click on the marked area.</w:t>
            </w:r>
          </w:p>
          <w:p w:rsidR="00CF78DC" w:rsidRDefault="00DB3FC7" w:rsidP="00BC079C">
            <w:r>
              <w:t>The gap is visible seen to the left of the photo is marked in red in the below screenshot.</w:t>
            </w:r>
          </w:p>
        </w:tc>
      </w:tr>
      <w:tr w:rsidR="00620FCE" w:rsidTr="00261F7E">
        <w:tc>
          <w:tcPr>
            <w:tcW w:w="394" w:type="dxa"/>
          </w:tcPr>
          <w:p w:rsidR="00620FCE" w:rsidRDefault="00620FCE" w:rsidP="00BC079C"/>
          <w:p w:rsidR="00D61C68" w:rsidRDefault="00D61C68" w:rsidP="00BC079C"/>
          <w:p w:rsidR="00D61C68" w:rsidRDefault="00D61C68" w:rsidP="00BC079C"/>
          <w:p w:rsidR="00D61C68" w:rsidRDefault="00D61C68" w:rsidP="00BC079C"/>
          <w:p w:rsidR="00112E60" w:rsidRDefault="00112E60" w:rsidP="00BC079C"/>
          <w:p w:rsidR="00112E60" w:rsidRDefault="00112E60" w:rsidP="00BC079C"/>
          <w:p w:rsidR="00112E60" w:rsidRDefault="00112E60" w:rsidP="00BC079C"/>
          <w:p w:rsidR="00112E60" w:rsidRDefault="00112E60" w:rsidP="00BC079C"/>
          <w:p w:rsidR="00112E60" w:rsidRDefault="00112E60" w:rsidP="00BC079C"/>
          <w:p w:rsidR="00112E60" w:rsidRDefault="00112E60" w:rsidP="00BC079C"/>
          <w:p w:rsidR="00112E60" w:rsidRDefault="00112E60" w:rsidP="00BC079C"/>
          <w:p w:rsidR="00112E60" w:rsidRDefault="00112E60" w:rsidP="00BC079C"/>
          <w:p w:rsidR="008804DD" w:rsidRDefault="008804DD" w:rsidP="00BC079C"/>
          <w:p w:rsidR="008804DD" w:rsidRDefault="008804DD" w:rsidP="00BC079C"/>
          <w:p w:rsidR="008804DD" w:rsidRDefault="008804DD" w:rsidP="00BC079C"/>
          <w:p w:rsidR="00112E60" w:rsidRDefault="00112E60" w:rsidP="00BC079C"/>
          <w:p w:rsidR="00112E60" w:rsidRDefault="00112E60" w:rsidP="00BC079C"/>
          <w:p w:rsidR="00112E60" w:rsidRDefault="00112E60" w:rsidP="00BC079C"/>
          <w:p w:rsidR="00112E60" w:rsidRDefault="00112E60" w:rsidP="00BC079C"/>
        </w:tc>
        <w:tc>
          <w:tcPr>
            <w:tcW w:w="9906" w:type="dxa"/>
            <w:gridSpan w:val="3"/>
          </w:tcPr>
          <w:p w:rsidR="00261F7E" w:rsidRDefault="00BB5D0B" w:rsidP="00261F7E">
            <w:r>
              <w:t>Screenshot</w:t>
            </w:r>
            <w:r w:rsidR="00D74DE5">
              <w:t>:</w:t>
            </w:r>
          </w:p>
          <w:p w:rsidR="00261F7E" w:rsidRPr="00261F7E" w:rsidRDefault="00261F7E" w:rsidP="00261F7E">
            <w:pPr>
              <w:rPr>
                <w:sz w:val="10"/>
                <w:szCs w:val="10"/>
              </w:rPr>
            </w:pPr>
          </w:p>
          <w:p w:rsidR="00620FCE" w:rsidRDefault="00261F7E" w:rsidP="006D412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D656E49" wp14:editId="3744CF32">
                  <wp:extent cx="5534167" cy="3111195"/>
                  <wp:effectExtent l="76200" t="76200" r="123825" b="12763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eenshot (339)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891" cy="311104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B14EF5" w:rsidRDefault="00B14EF5" w:rsidP="00773D85"/>
    <w:sectPr w:rsidR="00B14EF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4236" w:rsidRDefault="00C34236" w:rsidP="007E1192">
      <w:pPr>
        <w:spacing w:after="0" w:line="240" w:lineRule="auto"/>
      </w:pPr>
      <w:r>
        <w:separator/>
      </w:r>
    </w:p>
  </w:endnote>
  <w:endnote w:type="continuationSeparator" w:id="0">
    <w:p w:rsidR="00C34236" w:rsidRDefault="00C34236" w:rsidP="007E11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4236" w:rsidRDefault="00C34236" w:rsidP="007E1192">
      <w:pPr>
        <w:spacing w:after="0" w:line="240" w:lineRule="auto"/>
      </w:pPr>
      <w:r>
        <w:separator/>
      </w:r>
    </w:p>
  </w:footnote>
  <w:footnote w:type="continuationSeparator" w:id="0">
    <w:p w:rsidR="00C34236" w:rsidRDefault="00C34236" w:rsidP="007E11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92"/>
      <w:gridCol w:w="3192"/>
      <w:gridCol w:w="3192"/>
    </w:tblGrid>
    <w:tr w:rsidR="00891928" w:rsidTr="00891928">
      <w:tc>
        <w:tcPr>
          <w:tcW w:w="3192" w:type="dxa"/>
        </w:tcPr>
        <w:p w:rsidR="00891928" w:rsidRDefault="00891928" w:rsidP="00EB51A4">
          <w:pPr>
            <w:pStyle w:val="Header"/>
            <w:jc w:val="right"/>
          </w:pPr>
        </w:p>
      </w:tc>
      <w:tc>
        <w:tcPr>
          <w:tcW w:w="3192" w:type="dxa"/>
        </w:tcPr>
        <w:p w:rsidR="00891928" w:rsidRDefault="00891928" w:rsidP="00891928">
          <w:pPr>
            <w:pStyle w:val="Header"/>
            <w:jc w:val="center"/>
          </w:pPr>
          <w:r w:rsidRPr="00891928">
            <w:rPr>
              <w:sz w:val="28"/>
            </w:rPr>
            <w:t>BUG REPORT</w:t>
          </w:r>
        </w:p>
      </w:tc>
      <w:tc>
        <w:tcPr>
          <w:tcW w:w="3192" w:type="dxa"/>
        </w:tcPr>
        <w:p w:rsidR="00891928" w:rsidRDefault="00891928" w:rsidP="00891928">
          <w:pPr>
            <w:pStyle w:val="Header"/>
            <w:jc w:val="right"/>
          </w:pPr>
          <w:r>
            <w:t>Date: 22-Feb-2021</w:t>
          </w:r>
        </w:p>
      </w:tc>
    </w:tr>
  </w:tbl>
  <w:p w:rsidR="007E1192" w:rsidRDefault="007E1192" w:rsidP="0089192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43377C"/>
    <w:multiLevelType w:val="hybridMultilevel"/>
    <w:tmpl w:val="5F86F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4956D0"/>
    <w:multiLevelType w:val="hybridMultilevel"/>
    <w:tmpl w:val="177E9AFE"/>
    <w:lvl w:ilvl="0" w:tplc="C1A09E5E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CAE2621"/>
    <w:multiLevelType w:val="hybridMultilevel"/>
    <w:tmpl w:val="DAA46652"/>
    <w:lvl w:ilvl="0" w:tplc="D5E6699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30E535D"/>
    <w:multiLevelType w:val="hybridMultilevel"/>
    <w:tmpl w:val="F56CF94E"/>
    <w:lvl w:ilvl="0" w:tplc="8C1CAE44">
      <w:numFmt w:val="bullet"/>
      <w:lvlText w:val="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6FBD6661"/>
    <w:multiLevelType w:val="hybridMultilevel"/>
    <w:tmpl w:val="823A8D68"/>
    <w:lvl w:ilvl="0" w:tplc="F1084424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QyNDMwsTQ1sjBU0lEKTi0uzszPAykwrgUAuofW7ywAAAA="/>
  </w:docVars>
  <w:rsids>
    <w:rsidRoot w:val="00725EDD"/>
    <w:rsid w:val="00003A54"/>
    <w:rsid w:val="00047439"/>
    <w:rsid w:val="00061843"/>
    <w:rsid w:val="000745E1"/>
    <w:rsid w:val="000A035A"/>
    <w:rsid w:val="000A1DFC"/>
    <w:rsid w:val="000B2E6A"/>
    <w:rsid w:val="000C1F38"/>
    <w:rsid w:val="000D0AEB"/>
    <w:rsid w:val="00112E60"/>
    <w:rsid w:val="00172CCF"/>
    <w:rsid w:val="001778E9"/>
    <w:rsid w:val="0019358F"/>
    <w:rsid w:val="001C1E56"/>
    <w:rsid w:val="001D6032"/>
    <w:rsid w:val="00207ACD"/>
    <w:rsid w:val="00261F7E"/>
    <w:rsid w:val="00291FC0"/>
    <w:rsid w:val="002A4D38"/>
    <w:rsid w:val="002C2E8A"/>
    <w:rsid w:val="00326B71"/>
    <w:rsid w:val="003C5FE0"/>
    <w:rsid w:val="003D7503"/>
    <w:rsid w:val="003F2EC1"/>
    <w:rsid w:val="00453A66"/>
    <w:rsid w:val="004B4435"/>
    <w:rsid w:val="00541CA4"/>
    <w:rsid w:val="0058147E"/>
    <w:rsid w:val="00586519"/>
    <w:rsid w:val="00587061"/>
    <w:rsid w:val="005D6B03"/>
    <w:rsid w:val="005F23DF"/>
    <w:rsid w:val="00620FCE"/>
    <w:rsid w:val="00621C68"/>
    <w:rsid w:val="006A4D16"/>
    <w:rsid w:val="006B062D"/>
    <w:rsid w:val="006C185C"/>
    <w:rsid w:val="006D4125"/>
    <w:rsid w:val="00725EDD"/>
    <w:rsid w:val="0073630C"/>
    <w:rsid w:val="00737E78"/>
    <w:rsid w:val="00762C96"/>
    <w:rsid w:val="00766323"/>
    <w:rsid w:val="00773D85"/>
    <w:rsid w:val="007E1192"/>
    <w:rsid w:val="007E3417"/>
    <w:rsid w:val="007F136E"/>
    <w:rsid w:val="008804DD"/>
    <w:rsid w:val="00887BAF"/>
    <w:rsid w:val="00891928"/>
    <w:rsid w:val="00922E09"/>
    <w:rsid w:val="009B35A2"/>
    <w:rsid w:val="009E4CD0"/>
    <w:rsid w:val="00A73E6E"/>
    <w:rsid w:val="00AB35D8"/>
    <w:rsid w:val="00AB7E05"/>
    <w:rsid w:val="00AF790E"/>
    <w:rsid w:val="00B14EF5"/>
    <w:rsid w:val="00B460E1"/>
    <w:rsid w:val="00BB5D0B"/>
    <w:rsid w:val="00BC079C"/>
    <w:rsid w:val="00BC5BB4"/>
    <w:rsid w:val="00BC6C9F"/>
    <w:rsid w:val="00C34236"/>
    <w:rsid w:val="00C51659"/>
    <w:rsid w:val="00CF78DC"/>
    <w:rsid w:val="00D44762"/>
    <w:rsid w:val="00D553CC"/>
    <w:rsid w:val="00D5786F"/>
    <w:rsid w:val="00D61C68"/>
    <w:rsid w:val="00D74DE5"/>
    <w:rsid w:val="00D945F6"/>
    <w:rsid w:val="00DB3FC7"/>
    <w:rsid w:val="00E21E61"/>
    <w:rsid w:val="00E80F30"/>
    <w:rsid w:val="00EB51A4"/>
    <w:rsid w:val="00EC3473"/>
    <w:rsid w:val="00ED47F9"/>
    <w:rsid w:val="00F077EC"/>
    <w:rsid w:val="00F279DC"/>
    <w:rsid w:val="00F6577F"/>
    <w:rsid w:val="00F82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25E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25ED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F2E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11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192"/>
  </w:style>
  <w:style w:type="paragraph" w:styleId="Footer">
    <w:name w:val="footer"/>
    <w:basedOn w:val="Normal"/>
    <w:link w:val="FooterChar"/>
    <w:uiPriority w:val="99"/>
    <w:unhideWhenUsed/>
    <w:rsid w:val="007E11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192"/>
  </w:style>
  <w:style w:type="paragraph" w:styleId="BalloonText">
    <w:name w:val="Balloon Text"/>
    <w:basedOn w:val="Normal"/>
    <w:link w:val="BalloonTextChar"/>
    <w:uiPriority w:val="99"/>
    <w:semiHidden/>
    <w:unhideWhenUsed/>
    <w:rsid w:val="00291F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FC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25E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25ED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F2E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11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192"/>
  </w:style>
  <w:style w:type="paragraph" w:styleId="Footer">
    <w:name w:val="footer"/>
    <w:basedOn w:val="Normal"/>
    <w:link w:val="FooterChar"/>
    <w:uiPriority w:val="99"/>
    <w:unhideWhenUsed/>
    <w:rsid w:val="007E11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192"/>
  </w:style>
  <w:style w:type="paragraph" w:styleId="BalloonText">
    <w:name w:val="Balloon Text"/>
    <w:basedOn w:val="Normal"/>
    <w:link w:val="BalloonTextChar"/>
    <w:uiPriority w:val="99"/>
    <w:semiHidden/>
    <w:unhideWhenUsed/>
    <w:rsid w:val="00291F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F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mailto:ajaypgujja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D3D58D-18AA-44EE-B5C6-D39D30532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1</cp:revision>
  <dcterms:created xsi:type="dcterms:W3CDTF">2021-02-22T14:48:00Z</dcterms:created>
  <dcterms:modified xsi:type="dcterms:W3CDTF">2021-02-22T15:10:00Z</dcterms:modified>
</cp:coreProperties>
</file>